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3A7636D6" w14:textId="527A13BA" w:rsidR="0009600F" w:rsidRPr="0009600F" w:rsidRDefault="00335D48" w:rsidP="00511552">
      <w:pPr>
        <w:spacing w:after="120" w:line="276" w:lineRule="auto"/>
        <w:jc w:val="both"/>
        <w:rPr>
          <w:rFonts w:ascii="Arial Narrow" w:hAnsi="Arial Narrow" w:cs="Times New Roman"/>
          <w:b/>
        </w:rPr>
      </w:pPr>
      <w:bookmarkStart w:id="0" w:name="_GoBack"/>
      <w:r>
        <w:rPr>
          <w:rFonts w:ascii="Arial Narrow" w:hAnsi="Arial Narrow" w:cs="Times New Roman"/>
          <w:b/>
        </w:rPr>
        <w:t xml:space="preserve">Osobné ochranné pracovné prostriedky, odevy, obuv a </w:t>
      </w:r>
      <w:proofErr w:type="spellStart"/>
      <w:r>
        <w:rPr>
          <w:rFonts w:ascii="Arial Narrow" w:hAnsi="Arial Narrow" w:cs="Times New Roman"/>
          <w:b/>
        </w:rPr>
        <w:t>iné</w:t>
      </w:r>
      <w:r w:rsidR="0009600F">
        <w:rPr>
          <w:rFonts w:ascii="Arial Narrow" w:hAnsi="Arial Narrow" w:cs="Times New Roman"/>
          <w:b/>
        </w:rPr>
        <w:t>_</w:t>
      </w:r>
      <w:r w:rsidR="0009600F" w:rsidRPr="0009600F">
        <w:rPr>
          <w:rFonts w:ascii="Arial Narrow" w:hAnsi="Arial Narrow" w:cs="Times New Roman"/>
          <w:b/>
        </w:rPr>
        <w:t>DNS</w:t>
      </w:r>
      <w:proofErr w:type="spellEnd"/>
    </w:p>
    <w:bookmarkEnd w:id="0"/>
    <w:p w14:paraId="581A886C" w14:textId="04EE0659" w:rsidR="0072608F" w:rsidRPr="00511552" w:rsidRDefault="0072608F" w:rsidP="00511552">
      <w:pPr>
        <w:spacing w:after="120" w:line="276" w:lineRule="auto"/>
        <w:jc w:val="both"/>
        <w:rPr>
          <w:rFonts w:ascii="Arial Narrow" w:hAnsi="Arial Narrow" w:cs="Times New Roman"/>
          <w:b/>
          <w:u w:val="single"/>
        </w:rPr>
      </w:pPr>
      <w:r w:rsidRPr="00511552">
        <w:rPr>
          <w:rFonts w:ascii="Arial Narrow" w:hAnsi="Arial Narrow" w:cs="Times New Roman"/>
          <w:b/>
          <w:u w:val="single"/>
        </w:rPr>
        <w:t>1. Osobné postavenie</w:t>
      </w:r>
    </w:p>
    <w:p w14:paraId="0CF07413" w14:textId="15DB3BDE"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Times New Roman"/>
          <w:b/>
          <w:bCs/>
          <w:color w:val="000000"/>
          <w:u w:color="000000"/>
          <w14:textOutline w14:w="0" w14:cap="flat" w14:cmpd="sng" w14:algn="ctr">
            <w14:noFill/>
            <w14:prstDash w14:val="solid"/>
            <w14:bevel/>
          </w14:textOutline>
        </w:rPr>
      </w:pPr>
      <w:r w:rsidRPr="00511552">
        <w:rPr>
          <w:rFonts w:ascii="Arial Narrow" w:hAnsi="Arial Narrow" w:cs="Times New Roman"/>
          <w:b/>
          <w:bCs/>
          <w:color w:val="000000"/>
          <w:u w:color="000000"/>
          <w14:textOutline w14:w="0" w14:cap="flat" w14:cmpd="sng" w14:algn="ctr">
            <w14:noFill/>
            <w14:prstDash w14:val="solid"/>
            <w14:bevel/>
          </w14:textOutline>
        </w:rPr>
        <w:t xml:space="preserve">Osobné postavenie v zmysle ustanovenia § 32 zákona č. 343/2015 Z. Z. o verejnom obstarávaní v platnom znení </w:t>
      </w:r>
      <w:r w:rsidR="00DE7428">
        <w:rPr>
          <w:rFonts w:ascii="Arial Narrow" w:hAnsi="Arial Narrow" w:cs="Times New Roman"/>
          <w:b/>
          <w:bCs/>
          <w:color w:val="000000"/>
          <w:u w:color="000000"/>
          <w14:textOutline w14:w="0" w14:cap="flat" w14:cmpd="sng" w14:algn="ctr">
            <w14:noFill/>
            <w14:prstDash w14:val="solid"/>
            <w14:bevel/>
          </w14:textOutline>
        </w:rPr>
        <w:t>(ďalej len „zákon“)</w:t>
      </w:r>
    </w:p>
    <w:p w14:paraId="09CBD129" w14:textId="77777777" w:rsidR="0072608F" w:rsidRPr="00511552" w:rsidRDefault="0072608F" w:rsidP="00511552">
      <w:pPr>
        <w:pStyle w:val="Predvolen"/>
        <w:spacing w:before="0" w:line="276" w:lineRule="auto"/>
        <w:jc w:val="both"/>
        <w:rPr>
          <w:rFonts w:ascii="Arial Narrow" w:eastAsia="Arial Narrow" w:hAnsi="Arial Narrow" w:cs="Times New Roman"/>
          <w:color w:val="auto"/>
          <w:sz w:val="22"/>
          <w:szCs w:val="22"/>
          <w:shd w:val="clear" w:color="auto" w:fill="FFFFFF"/>
        </w:rPr>
      </w:pPr>
      <w:r w:rsidRPr="00511552">
        <w:rPr>
          <w:rFonts w:ascii="Arial Narrow" w:hAnsi="Arial Narrow" w:cs="Times New Roman"/>
          <w:color w:val="auto"/>
          <w:sz w:val="22"/>
          <w:szCs w:val="22"/>
          <w:shd w:val="clear" w:color="auto" w:fill="FFFFFF"/>
        </w:rPr>
        <w:t>Zoznam a krátky opis podmienok: </w:t>
      </w:r>
    </w:p>
    <w:p w14:paraId="6B23CAEA" w14:textId="77777777" w:rsidR="0072608F" w:rsidRPr="00511552" w:rsidRDefault="0072608F" w:rsidP="00511552">
      <w:pPr>
        <w:spacing w:line="276" w:lineRule="auto"/>
        <w:jc w:val="both"/>
        <w:rPr>
          <w:rFonts w:ascii="Arial Narrow" w:eastAsia="Arial" w:hAnsi="Arial Narrow" w:cs="Times New Roman"/>
        </w:rPr>
      </w:pPr>
      <w:r w:rsidRPr="00511552">
        <w:rPr>
          <w:rFonts w:ascii="Arial Narrow" w:eastAsia="Arial" w:hAnsi="Arial Narrow" w:cs="Times New Roman"/>
        </w:rPr>
        <w:t>Uchádzač musí spĺňať nasledovné podmienky účasti týkajúce sa osobného postavenia :</w:t>
      </w:r>
    </w:p>
    <w:p w14:paraId="572C559D"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noProof/>
        </w:rPr>
      </w:pPr>
      <w:r w:rsidRPr="00511552">
        <w:rPr>
          <w:rFonts w:ascii="Arial Narrow" w:eastAsia="Arial" w:hAnsi="Arial Narrow" w:cs="Times New Roman"/>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14:paraId="5ADD435F"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756E7D75"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2ACFEB90"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50BE9D4"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5161566"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 xml:space="preserve">podľa § 32 ods. 1 písm. f) zákona, že nemá uložený zákaz účasti vo verejnom obstarávaní potvrdený konečným rozhodnutím v Slovenskej republike a v štáte sídla, miesta podnikania alebo obvyklého pobytu. </w:t>
      </w:r>
      <w:r w:rsidRPr="00511552">
        <w:rPr>
          <w:rFonts w:ascii="Arial Narrow" w:eastAsia="Arial" w:hAnsi="Arial Narrow" w:cs="Times New Roman"/>
        </w:rPr>
        <w:lastRenderedPageBreak/>
        <w:t>Uvedenú podmienku účasti preukáže uchádzač v súlade s § 32 ods. 2 písm. f) zákona doloženým čestným vyhlásením.</w:t>
      </w:r>
    </w:p>
    <w:p w14:paraId="2B3FCA6A" w14:textId="77777777" w:rsidR="0072608F" w:rsidRPr="00511552" w:rsidRDefault="0072608F" w:rsidP="00511552">
      <w:pPr>
        <w:autoSpaceDE w:val="0"/>
        <w:autoSpaceDN w:val="0"/>
        <w:adjustRightInd w:val="0"/>
        <w:spacing w:line="276" w:lineRule="auto"/>
        <w:jc w:val="both"/>
        <w:rPr>
          <w:rFonts w:ascii="Arial Narrow" w:hAnsi="Arial Narrow" w:cs="Times New Roman"/>
          <w:lang w:eastAsia="sk-SK"/>
        </w:rPr>
      </w:pPr>
      <w:r w:rsidRPr="00511552">
        <w:rPr>
          <w:rFonts w:ascii="Arial Narrow" w:hAnsi="Arial Narrow" w:cs="Times New Roman"/>
        </w:rPr>
        <w:t>Doklady, ktoré sa nepredkladajú:</w:t>
      </w:r>
    </w:p>
    <w:p w14:paraId="49450E9D" w14:textId="77777777" w:rsidR="0072608F" w:rsidRPr="00511552" w:rsidRDefault="0072608F" w:rsidP="00511552">
      <w:pPr>
        <w:autoSpaceDE w:val="0"/>
        <w:autoSpaceDN w:val="0"/>
        <w:adjustRightInd w:val="0"/>
        <w:spacing w:line="276" w:lineRule="auto"/>
        <w:jc w:val="both"/>
        <w:rPr>
          <w:rFonts w:ascii="Arial Narrow" w:hAnsi="Arial Narrow" w:cs="Times New Roman"/>
        </w:rPr>
      </w:pPr>
      <w:r w:rsidRPr="00511552">
        <w:rPr>
          <w:rFonts w:ascii="Arial Narrow" w:hAnsi="Arial Narrow" w:cs="Times New Roman"/>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4E4FB045"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registra trestov záujemcu/uchádzača, jeho štatutárneho orgánu, člena štatutárneho orgánu, člena dozorného orgánu, prokuristu v súlade s § 32 ods. 1 písm. a)  a ods. 2 písm. a) zákona,</w:t>
      </w:r>
    </w:p>
    <w:p w14:paraId="622A32A9"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zdravotnej poisťovne a Sociálnej poisťovne podľa § 32 ods. 1 písm. b) a  ods. 2 písm. b) zákona,</w:t>
      </w:r>
    </w:p>
    <w:p w14:paraId="07E6774E"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miestne príslušného daňového úradu a miestne príslušného colného úradu podľa § 32 ods. 1 písm. c) a ods. 2 písm. c) zákona,</w:t>
      </w:r>
    </w:p>
    <w:p w14:paraId="2F7BB31E" w14:textId="121E49C4"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e príslušného súdu (konkurz, reštrukturalizácia</w:t>
      </w:r>
      <w:r w:rsidR="009D0FC0">
        <w:rPr>
          <w:rFonts w:ascii="Arial Narrow" w:hAnsi="Arial Narrow" w:cs="Times New Roman"/>
        </w:rPr>
        <w:t>, likvidácia</w:t>
      </w:r>
      <w:r w:rsidRPr="00511552">
        <w:rPr>
          <w:rFonts w:ascii="Arial Narrow" w:hAnsi="Arial Narrow" w:cs="Times New Roman"/>
        </w:rPr>
        <w:t>) podľa § 32 ods. 1 písm. d) a ods. 2 písm. d) zákona,</w:t>
      </w:r>
    </w:p>
    <w:p w14:paraId="37936030" w14:textId="77777777" w:rsidR="003C3075" w:rsidRPr="00511552" w:rsidRDefault="003C3075" w:rsidP="00511552">
      <w:pPr>
        <w:pStyle w:val="Odsekzoznamu"/>
        <w:widowControl w:val="0"/>
        <w:tabs>
          <w:tab w:val="left" w:pos="0"/>
        </w:tabs>
        <w:spacing w:after="12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511552" w:rsidRDefault="0072608F" w:rsidP="00511552">
      <w:pPr>
        <w:autoSpaceDE w:val="0"/>
        <w:autoSpaceDN w:val="0"/>
        <w:adjustRightInd w:val="0"/>
        <w:spacing w:after="120" w:line="276" w:lineRule="auto"/>
        <w:jc w:val="both"/>
        <w:rPr>
          <w:rFonts w:ascii="Arial Narrow" w:hAnsi="Arial Narrow" w:cs="Times New Roman"/>
          <w:b/>
        </w:rPr>
      </w:pPr>
      <w:r w:rsidRPr="00511552">
        <w:rPr>
          <w:rFonts w:ascii="Arial Narrow" w:hAnsi="Arial Narrow" w:cs="Times New Roman"/>
          <w:b/>
        </w:rPr>
        <w:t>Upozornenie:</w:t>
      </w:r>
    </w:p>
    <w:p w14:paraId="0036DCF4" w14:textId="77777777" w:rsidR="003C3075" w:rsidRPr="00511552" w:rsidRDefault="003C3075" w:rsidP="00511552">
      <w:pPr>
        <w:pStyle w:val="Zkladntext"/>
        <w:numPr>
          <w:ilvl w:val="0"/>
          <w:numId w:val="12"/>
        </w:numPr>
        <w:spacing w:line="276" w:lineRule="auto"/>
        <w:jc w:val="both"/>
        <w:rPr>
          <w:rFonts w:ascii="Arial Narrow" w:hAnsi="Arial Narrow"/>
          <w:shd w:val="clear" w:color="auto" w:fill="FFFFFF"/>
        </w:rPr>
      </w:pPr>
      <w:r w:rsidRPr="00511552">
        <w:rPr>
          <w:rFonts w:ascii="Arial Narrow" w:hAnsi="Arial Narrow"/>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14:paraId="123E1F3A" w14:textId="77777777" w:rsidR="0072608F" w:rsidRPr="00511552" w:rsidRDefault="0072608F" w:rsidP="00511552">
      <w:pPr>
        <w:spacing w:after="120" w:line="276" w:lineRule="auto"/>
        <w:jc w:val="both"/>
        <w:rPr>
          <w:rStyle w:val="Jemnzvraznenie"/>
          <w:rFonts w:ascii="Arial Narrow" w:hAnsi="Arial Narrow"/>
          <w:b w:val="0"/>
          <w:iCs/>
          <w:sz w:val="22"/>
        </w:rPr>
      </w:pPr>
      <w:r w:rsidRPr="00511552">
        <w:rPr>
          <w:rStyle w:val="Jemnzvraznenie"/>
          <w:rFonts w:ascii="Arial Narrow" w:hAnsi="Arial Narrow"/>
          <w:iCs/>
          <w:sz w:val="22"/>
        </w:rPr>
        <w:t xml:space="preserve">Preukazovanie podmienok účasti je voči verejnému obstarávateľovi účinné aj spôsobom podľa § 152 ods. 4 zákona. </w:t>
      </w:r>
    </w:p>
    <w:p w14:paraId="7440B3C2"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 xml:space="preserve">Uchádzač zapísaný v zozname hospodárskych subjektov podľa zákona nie je povinný v procese verejného obstarávania predkladať doklady podľa § 32 ods. 2 zákona – prostredníctvom zápisu do zoznamu hospodárskych subjektov. </w:t>
      </w:r>
    </w:p>
    <w:p w14:paraId="713D0273" w14:textId="77777777" w:rsidR="0072608F" w:rsidRPr="00511552" w:rsidRDefault="0072608F" w:rsidP="00511552">
      <w:pPr>
        <w:autoSpaceDE w:val="0"/>
        <w:autoSpaceDN w:val="0"/>
        <w:adjustRightInd w:val="0"/>
        <w:spacing w:after="120" w:line="276" w:lineRule="auto"/>
        <w:jc w:val="both"/>
        <w:rPr>
          <w:rFonts w:ascii="Arial Narrow" w:hAnsi="Arial Narrow" w:cs="Times New Roman"/>
        </w:rPr>
      </w:pPr>
      <w:r w:rsidRPr="00511552">
        <w:rPr>
          <w:rFonts w:ascii="Arial Narrow" w:hAnsi="Arial Narrow" w:cs="Times New Roman"/>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70193574" w14:textId="77777777" w:rsidR="0072608F" w:rsidRPr="00511552" w:rsidRDefault="0072608F" w:rsidP="00511552">
      <w:pPr>
        <w:pStyle w:val="Odsekzoznamu"/>
        <w:numPr>
          <w:ilvl w:val="0"/>
          <w:numId w:val="9"/>
        </w:numPr>
        <w:spacing w:after="0" w:line="276" w:lineRule="auto"/>
        <w:ind w:left="284" w:hanging="284"/>
        <w:jc w:val="both"/>
        <w:rPr>
          <w:rFonts w:ascii="Arial Narrow" w:hAnsi="Arial Narrow" w:cs="Times New Roman"/>
          <w:b/>
          <w:u w:val="single"/>
          <w:lang w:eastAsia="sk-SK"/>
        </w:rPr>
      </w:pPr>
      <w:r w:rsidRPr="00511552">
        <w:rPr>
          <w:rFonts w:ascii="Arial Narrow" w:hAnsi="Arial Narrow" w:cs="Times New Roman"/>
          <w:b/>
          <w:u w:val="single"/>
          <w:lang w:eastAsia="sk-SK"/>
        </w:rPr>
        <w:t>Ekonomické a finančné postavenie podľa § 33 zákona</w:t>
      </w:r>
    </w:p>
    <w:p w14:paraId="6602E2DD" w14:textId="77777777" w:rsidR="0072608F" w:rsidRPr="00511552" w:rsidRDefault="0072608F" w:rsidP="00511552">
      <w:pPr>
        <w:spacing w:after="0" w:line="276" w:lineRule="auto"/>
        <w:jc w:val="both"/>
        <w:rPr>
          <w:rFonts w:ascii="Arial Narrow" w:hAnsi="Arial Narrow" w:cs="Times New Roman"/>
        </w:rPr>
      </w:pPr>
    </w:p>
    <w:p w14:paraId="3E6DEE15" w14:textId="70A0DB1D" w:rsidR="0072608F" w:rsidRPr="00511552" w:rsidRDefault="0072608F" w:rsidP="00511552">
      <w:pPr>
        <w:spacing w:after="0" w:line="276" w:lineRule="auto"/>
        <w:jc w:val="both"/>
        <w:rPr>
          <w:rFonts w:ascii="Arial Narrow" w:hAnsi="Arial Narrow" w:cs="Times New Roman"/>
        </w:rPr>
      </w:pPr>
      <w:r w:rsidRPr="00511552">
        <w:rPr>
          <w:rFonts w:ascii="Arial Narrow" w:hAnsi="Arial Narrow" w:cs="Times New Roman"/>
        </w:rPr>
        <w:t>Neaplikuje sa.</w:t>
      </w:r>
    </w:p>
    <w:p w14:paraId="5908C662" w14:textId="4EE6F363" w:rsidR="0072608F" w:rsidRPr="003572F7" w:rsidRDefault="0072608F" w:rsidP="00511552">
      <w:pPr>
        <w:pStyle w:val="Odsekzoznamu"/>
        <w:numPr>
          <w:ilvl w:val="0"/>
          <w:numId w:val="9"/>
        </w:numPr>
        <w:spacing w:before="300" w:after="300" w:line="276" w:lineRule="auto"/>
        <w:ind w:left="284" w:hanging="284"/>
        <w:jc w:val="both"/>
        <w:rPr>
          <w:rFonts w:ascii="Arial Narrow" w:hAnsi="Arial Narrow" w:cs="Times New Roman"/>
          <w:b/>
          <w:lang w:eastAsia="sk-SK"/>
        </w:rPr>
      </w:pPr>
      <w:r w:rsidRPr="00511552">
        <w:rPr>
          <w:rFonts w:ascii="Arial Narrow" w:hAnsi="Arial Narrow" w:cs="Times New Roman"/>
          <w:b/>
          <w:u w:val="single"/>
          <w:lang w:eastAsia="sk-SK"/>
        </w:rPr>
        <w:t>Technická a odborná spôsobilosť podľa § 34 zákona</w:t>
      </w:r>
    </w:p>
    <w:p w14:paraId="347D9A4F" w14:textId="3FCBC3BE" w:rsidR="003572F7" w:rsidRDefault="003572F7" w:rsidP="003572F7">
      <w:pPr>
        <w:spacing w:after="0" w:line="276" w:lineRule="auto"/>
        <w:jc w:val="both"/>
        <w:rPr>
          <w:rFonts w:ascii="Arial Narrow" w:hAnsi="Arial Narrow" w:cs="Times New Roman"/>
        </w:rPr>
      </w:pPr>
      <w:r w:rsidRPr="003572F7">
        <w:rPr>
          <w:rFonts w:ascii="Arial Narrow" w:hAnsi="Arial Narrow" w:cs="Times New Roman"/>
        </w:rPr>
        <w:t>Neaplikuje sa.</w:t>
      </w:r>
    </w:p>
    <w:p w14:paraId="07213122" w14:textId="77777777" w:rsidR="003572F7" w:rsidRPr="003572F7" w:rsidRDefault="003572F7" w:rsidP="003572F7">
      <w:pPr>
        <w:spacing w:after="0" w:line="276" w:lineRule="auto"/>
        <w:jc w:val="both"/>
        <w:rPr>
          <w:rFonts w:ascii="Arial Narrow" w:hAnsi="Arial Narrow" w:cs="Times New Roman"/>
        </w:rPr>
      </w:pPr>
    </w:p>
    <w:p w14:paraId="30C0AFEC" w14:textId="77777777" w:rsidR="0072608F" w:rsidRPr="0051155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2"/>
        </w:rPr>
      </w:pPr>
      <w:r w:rsidRPr="00511552">
        <w:rPr>
          <w:rFonts w:ascii="Arial Narrow" w:hAnsi="Arial Narrow"/>
          <w:b/>
          <w:u w:val="single"/>
          <w:lang w:val="sk-SK" w:eastAsia="sk-SK"/>
        </w:rPr>
        <w:t>Všeobecné informácie, JED</w:t>
      </w:r>
    </w:p>
    <w:p w14:paraId="6B29AD0D"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w:t>
      </w:r>
      <w:proofErr w:type="spellStart"/>
      <w:r w:rsidRPr="00511552">
        <w:rPr>
          <w:rStyle w:val="Jemnzvraznenie"/>
          <w:rFonts w:ascii="Arial Narrow" w:hAnsi="Arial Narrow"/>
          <w:b w:val="0"/>
          <w:iCs/>
          <w:sz w:val="22"/>
        </w:rPr>
        <w:t>rtf</w:t>
      </w:r>
      <w:proofErr w:type="spellEnd"/>
      <w:r w:rsidRPr="00511552">
        <w:rPr>
          <w:rStyle w:val="Jemnzvraznenie"/>
          <w:rFonts w:ascii="Arial Narrow" w:hAnsi="Arial Narrow"/>
          <w:b w:val="0"/>
          <w:iCs/>
          <w:sz w:val="22"/>
        </w:rPr>
        <w:t xml:space="preserve"> je možné nájsť na webovom sídla Úradu pre verejné obstarávanie na adrese </w:t>
      </w:r>
      <w:hyperlink r:id="rId8" w:history="1">
        <w:r w:rsidRPr="00511552">
          <w:rPr>
            <w:rStyle w:val="Hypertextovprepojenie"/>
            <w:rFonts w:ascii="Arial Narrow" w:hAnsi="Arial Narrow"/>
            <w:iCs/>
          </w:rPr>
          <w:t>https://www.uvo.gov.sk/iednotnv-europskv- dokument-pre-vereine-obstaravanie-602.html</w:t>
        </w:r>
      </w:hyperlink>
      <w:r w:rsidRPr="00511552">
        <w:rPr>
          <w:rStyle w:val="Jemnzvraznenie"/>
          <w:rFonts w:ascii="Arial Narrow" w:hAnsi="Arial Narrow"/>
          <w:b w:val="0"/>
          <w:iCs/>
          <w:sz w:val="22"/>
          <w:lang w:val="sk-SK"/>
        </w:rPr>
        <w:t xml:space="preserve">. </w:t>
      </w:r>
      <w:r w:rsidRPr="00511552">
        <w:rPr>
          <w:rStyle w:val="Jemnzvraznenie"/>
          <w:rFonts w:ascii="Arial Narrow" w:hAnsi="Arial Narrow"/>
          <w:b w:val="0"/>
          <w:iCs/>
          <w:sz w:val="22"/>
        </w:rPr>
        <w:t xml:space="preserve"> V prípade jeho použitia predloží uchádzač jednotný európsky dokument v ponuke v elektronickej podobe. </w:t>
      </w:r>
    </w:p>
    <w:p w14:paraId="38E0AE08"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Vo formulári JED uchádzač vyplní nasledovné časti:</w:t>
      </w:r>
    </w:p>
    <w:p w14:paraId="1E81285F"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a)</w:t>
      </w:r>
      <w:r w:rsidRPr="00511552">
        <w:rPr>
          <w:rStyle w:val="Jemnzvraznenie"/>
          <w:rFonts w:ascii="Arial Narrow" w:hAnsi="Arial Narrow"/>
          <w:b w:val="0"/>
          <w:iCs/>
          <w:sz w:val="22"/>
        </w:rPr>
        <w:tab/>
        <w:t>časť II – A, B a C,</w:t>
      </w:r>
    </w:p>
    <w:p w14:paraId="5BF6989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b)</w:t>
      </w:r>
      <w:r w:rsidRPr="00511552">
        <w:rPr>
          <w:rStyle w:val="Jemnzvraznenie"/>
          <w:rFonts w:ascii="Arial Narrow" w:hAnsi="Arial Narrow"/>
          <w:b w:val="0"/>
          <w:iCs/>
          <w:sz w:val="22"/>
        </w:rPr>
        <w:tab/>
        <w:t>časť III - A, B, C a D,</w:t>
      </w:r>
    </w:p>
    <w:p w14:paraId="1E485E5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c)</w:t>
      </w:r>
      <w:r w:rsidRPr="00511552">
        <w:rPr>
          <w:rStyle w:val="Jemnzvraznenie"/>
          <w:rFonts w:ascii="Arial Narrow" w:hAnsi="Arial Narrow"/>
          <w:b w:val="0"/>
          <w:iCs/>
          <w:sz w:val="22"/>
        </w:rPr>
        <w:tab/>
      </w:r>
      <w:r w:rsidRPr="00511552">
        <w:rPr>
          <w:rStyle w:val="Jemnzvraznenie"/>
          <w:rFonts w:ascii="Arial Narrow" w:hAnsi="Arial Narrow"/>
          <w:iCs/>
          <w:sz w:val="22"/>
        </w:rPr>
        <w:t>časť IV – oddiel α (globálny údaj pre všetky podmienky účasti),</w:t>
      </w:r>
    </w:p>
    <w:p w14:paraId="595779F5" w14:textId="77777777" w:rsidR="0072608F" w:rsidRPr="00511552" w:rsidRDefault="0072608F" w:rsidP="00511552">
      <w:pPr>
        <w:pStyle w:val="Zarkazkladnhotextu2"/>
        <w:spacing w:before="120" w:line="276" w:lineRule="auto"/>
        <w:ind w:left="284"/>
        <w:jc w:val="both"/>
        <w:rPr>
          <w:rStyle w:val="Jemnzvraznenie"/>
          <w:rFonts w:ascii="Arial Narrow" w:hAnsi="Arial Narrow"/>
          <w:b w:val="0"/>
          <w:iCs/>
          <w:sz w:val="22"/>
        </w:rPr>
      </w:pPr>
      <w:r w:rsidRPr="00511552">
        <w:rPr>
          <w:rStyle w:val="Jemnzvraznenie"/>
          <w:rFonts w:ascii="Arial Narrow" w:hAnsi="Arial Narrow"/>
          <w:b w:val="0"/>
          <w:iCs/>
          <w:sz w:val="22"/>
        </w:rPr>
        <w:t>d)</w:t>
      </w:r>
      <w:r w:rsidRPr="00511552">
        <w:rPr>
          <w:rStyle w:val="Jemnzvraznenie"/>
          <w:rFonts w:ascii="Arial Narrow" w:hAnsi="Arial Narrow"/>
          <w:b w:val="0"/>
          <w:iCs/>
          <w:sz w:val="22"/>
        </w:rPr>
        <w:tab/>
        <w:t>časť VI.</w:t>
      </w:r>
    </w:p>
    <w:p w14:paraId="0BEE83C0"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Formulár JED s vyplnenými údajmi o tomto verejnom obstarávaní tvorí prílohu č. 6 týchto súťažných podkladov.</w:t>
      </w:r>
    </w:p>
    <w:p w14:paraId="584104C3" w14:textId="77777777" w:rsidR="0072608F" w:rsidRPr="00511552" w:rsidRDefault="0072608F" w:rsidP="00511552">
      <w:pPr>
        <w:pStyle w:val="Zarkazkladnhotextu2"/>
        <w:spacing w:before="120" w:line="276" w:lineRule="auto"/>
        <w:ind w:left="0"/>
        <w:jc w:val="both"/>
        <w:rPr>
          <w:rFonts w:ascii="Arial Narrow" w:hAnsi="Arial Narrow"/>
          <w:lang w:val="sk-SK"/>
        </w:rPr>
      </w:pPr>
      <w:r w:rsidRPr="00511552">
        <w:rPr>
          <w:rFonts w:ascii="Arial Narrow" w:hAnsi="Arial Narrow"/>
        </w:rPr>
        <w:t>Ak uchádzač nevyužije na preukázanie splnenia podmienok účasti jednotný európsky dokument podľa § 39 zákona</w:t>
      </w:r>
      <w:r w:rsidRPr="00511552">
        <w:rPr>
          <w:rFonts w:ascii="Arial Narrow" w:hAnsi="Arial Narrow"/>
          <w:lang w:val="sk-SK"/>
        </w:rPr>
        <w:t xml:space="preserve"> </w:t>
      </w:r>
      <w:r w:rsidRPr="00511552">
        <w:rPr>
          <w:rFonts w:ascii="Arial Narrow" w:hAnsi="Arial Narrow"/>
        </w:rPr>
        <w:t xml:space="preserve">predkladá </w:t>
      </w:r>
      <w:r w:rsidRPr="00511552">
        <w:rPr>
          <w:rFonts w:ascii="Arial Narrow" w:hAnsi="Arial Narrow"/>
          <w:lang w:val="sk-SK"/>
        </w:rPr>
        <w:t xml:space="preserve"> v ponuke</w:t>
      </w:r>
      <w:r w:rsidRPr="00511552">
        <w:rPr>
          <w:rFonts w:ascii="Arial Narrow" w:hAnsi="Arial Narrow"/>
        </w:rPr>
        <w:t>doklad</w:t>
      </w:r>
      <w:r w:rsidRPr="00511552">
        <w:rPr>
          <w:rFonts w:ascii="Arial Narrow" w:hAnsi="Arial Narrow"/>
          <w:lang w:val="sk-SK"/>
        </w:rPr>
        <w:t>y</w:t>
      </w:r>
      <w:r w:rsidRPr="00511552">
        <w:rPr>
          <w:rFonts w:ascii="Arial Narrow" w:hAnsi="Arial Narrow"/>
        </w:rPr>
        <w:t xml:space="preserve"> na preukázanie splnenia podmienok účasti </w:t>
      </w:r>
      <w:bookmarkStart w:id="1" w:name="_Hlk534973602"/>
      <w:r w:rsidRPr="00511552">
        <w:rPr>
          <w:rFonts w:ascii="Arial Narrow" w:hAnsi="Arial Narrow"/>
        </w:rPr>
        <w:t>v </w:t>
      </w:r>
      <w:r w:rsidRPr="00511552">
        <w:rPr>
          <w:rFonts w:ascii="Arial Narrow" w:hAnsi="Arial Narrow"/>
          <w:lang w:val="sk-SK"/>
        </w:rPr>
        <w:t xml:space="preserve">pôvodnej </w:t>
      </w:r>
      <w:r w:rsidRPr="00511552">
        <w:rPr>
          <w:rFonts w:ascii="Arial Narrow" w:hAnsi="Arial Narrow"/>
        </w:rPr>
        <w:t>elektronickej podobe podľa bodu 10.</w:t>
      </w:r>
      <w:r w:rsidRPr="00511552">
        <w:rPr>
          <w:rFonts w:ascii="Arial Narrow" w:hAnsi="Arial Narrow"/>
          <w:lang w:val="sk-SK"/>
        </w:rPr>
        <w:t>2</w:t>
      </w:r>
      <w:r w:rsidRPr="00511552">
        <w:rPr>
          <w:rFonts w:ascii="Arial Narrow" w:hAnsi="Arial Narrow"/>
        </w:rPr>
        <w:t xml:space="preserve">  </w:t>
      </w:r>
      <w:r w:rsidRPr="00511552">
        <w:rPr>
          <w:rFonts w:ascii="Arial Narrow" w:hAnsi="Arial Narrow"/>
          <w:lang w:val="sk-SK"/>
        </w:rPr>
        <w:t xml:space="preserve">týchto súťažných </w:t>
      </w:r>
      <w:r w:rsidRPr="00511552">
        <w:rPr>
          <w:rFonts w:ascii="Arial Narrow" w:hAnsi="Arial Narrow"/>
        </w:rPr>
        <w:t>podkladov</w:t>
      </w:r>
      <w:bookmarkEnd w:id="1"/>
      <w:r w:rsidRPr="00511552">
        <w:rPr>
          <w:rFonts w:ascii="Arial Narrow" w:hAnsi="Arial Narrow"/>
          <w:lang w:val="sk-SK"/>
        </w:rPr>
        <w:t>.</w:t>
      </w:r>
    </w:p>
    <w:p w14:paraId="56AFC90C" w14:textId="77777777"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sectPr w:rsidR="0072608F"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674F0" w14:textId="77777777" w:rsidR="00477492" w:rsidRDefault="00477492" w:rsidP="00551242">
      <w:pPr>
        <w:spacing w:after="0" w:line="240" w:lineRule="auto"/>
      </w:pPr>
      <w:r>
        <w:separator/>
      </w:r>
    </w:p>
  </w:endnote>
  <w:endnote w:type="continuationSeparator" w:id="0">
    <w:p w14:paraId="1A6B725C" w14:textId="77777777" w:rsidR="00477492" w:rsidRDefault="00477492"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0BE16B71"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335D48">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335D48">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8C5C0B" w14:textId="77777777" w:rsidR="00477492" w:rsidRDefault="00477492" w:rsidP="00551242">
      <w:pPr>
        <w:spacing w:after="0" w:line="240" w:lineRule="auto"/>
      </w:pPr>
      <w:r>
        <w:separator/>
      </w:r>
    </w:p>
  </w:footnote>
  <w:footnote w:type="continuationSeparator" w:id="0">
    <w:p w14:paraId="176E4DCC" w14:textId="77777777" w:rsidR="00477492" w:rsidRDefault="00477492"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9CABB" w14:textId="77777777" w:rsidR="00BE3F35" w:rsidRPr="00BE3F35" w:rsidRDefault="00C57EE4" w:rsidP="00BE3F35">
    <w:pPr>
      <w:spacing w:after="0" w:line="240" w:lineRule="auto"/>
      <w:jc w:val="right"/>
      <w:rPr>
        <w:rFonts w:ascii="Times New Roman" w:hAnsi="Times New Roman" w:cs="Times New Roman"/>
        <w:sz w:val="24"/>
        <w:szCs w:val="24"/>
      </w:rPr>
    </w:pPr>
    <w:r w:rsidRPr="00BE3F35">
      <w:rPr>
        <w:rFonts w:ascii="Times New Roman" w:hAnsi="Times New Roman" w:cs="Times New Roman"/>
        <w:sz w:val="24"/>
        <w:szCs w:val="24"/>
      </w:rPr>
      <w:t>Príloha č. 4</w:t>
    </w:r>
    <w:r w:rsidR="00BE3F35" w:rsidRPr="00BE3F35">
      <w:rPr>
        <w:rFonts w:ascii="Times New Roman" w:hAnsi="Times New Roman" w:cs="Times New Roman"/>
        <w:sz w:val="24"/>
        <w:szCs w:val="24"/>
      </w:rPr>
      <w:t xml:space="preserve"> SP</w:t>
    </w:r>
  </w:p>
  <w:p w14:paraId="10072BC3" w14:textId="511311E5" w:rsidR="00C57EE4" w:rsidRPr="00BE3F35" w:rsidRDefault="00C57EE4" w:rsidP="00BE3F35">
    <w:pPr>
      <w:spacing w:after="0" w:line="240" w:lineRule="auto"/>
      <w:jc w:val="right"/>
      <w:rPr>
        <w:rFonts w:ascii="Times New Roman" w:hAnsi="Times New Roman" w:cs="Times New Roman"/>
        <w:sz w:val="24"/>
        <w:szCs w:val="24"/>
      </w:rPr>
    </w:pPr>
    <w:r w:rsidRPr="00BE3F35">
      <w:rPr>
        <w:rFonts w:ascii="Times New Roman" w:hAnsi="Times New Roman" w:cs="Times New Roman"/>
        <w:sz w:val="24"/>
        <w:szCs w:val="24"/>
      </w:rPr>
      <w:t xml:space="preserve">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416DA"/>
    <w:rsid w:val="000525C1"/>
    <w:rsid w:val="00067DB4"/>
    <w:rsid w:val="00072B29"/>
    <w:rsid w:val="0009600F"/>
    <w:rsid w:val="000A1938"/>
    <w:rsid w:val="000C6665"/>
    <w:rsid w:val="000C7DBF"/>
    <w:rsid w:val="000D7985"/>
    <w:rsid w:val="001036DD"/>
    <w:rsid w:val="00111894"/>
    <w:rsid w:val="00112840"/>
    <w:rsid w:val="001276E9"/>
    <w:rsid w:val="0015259B"/>
    <w:rsid w:val="001626DA"/>
    <w:rsid w:val="00162727"/>
    <w:rsid w:val="00173AA7"/>
    <w:rsid w:val="00183D32"/>
    <w:rsid w:val="0019567C"/>
    <w:rsid w:val="001A0A18"/>
    <w:rsid w:val="001D70A9"/>
    <w:rsid w:val="002011B1"/>
    <w:rsid w:val="00211B0F"/>
    <w:rsid w:val="00217747"/>
    <w:rsid w:val="002261C5"/>
    <w:rsid w:val="00275020"/>
    <w:rsid w:val="00276D96"/>
    <w:rsid w:val="002929A8"/>
    <w:rsid w:val="00296EA8"/>
    <w:rsid w:val="002B2BBC"/>
    <w:rsid w:val="002B2C7F"/>
    <w:rsid w:val="002B72EC"/>
    <w:rsid w:val="002C2DFA"/>
    <w:rsid w:val="002D0213"/>
    <w:rsid w:val="002D6125"/>
    <w:rsid w:val="00312AD6"/>
    <w:rsid w:val="00315A88"/>
    <w:rsid w:val="00331267"/>
    <w:rsid w:val="00335D48"/>
    <w:rsid w:val="00356457"/>
    <w:rsid w:val="003572F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77492"/>
    <w:rsid w:val="004842E7"/>
    <w:rsid w:val="004A6068"/>
    <w:rsid w:val="004B3D8E"/>
    <w:rsid w:val="004B6403"/>
    <w:rsid w:val="00511552"/>
    <w:rsid w:val="005118D0"/>
    <w:rsid w:val="005167E1"/>
    <w:rsid w:val="00524F4E"/>
    <w:rsid w:val="00551242"/>
    <w:rsid w:val="005560A1"/>
    <w:rsid w:val="005932AA"/>
    <w:rsid w:val="005A3295"/>
    <w:rsid w:val="005B51C9"/>
    <w:rsid w:val="005B5C26"/>
    <w:rsid w:val="005C2ED3"/>
    <w:rsid w:val="005E514F"/>
    <w:rsid w:val="005F32DE"/>
    <w:rsid w:val="005F7148"/>
    <w:rsid w:val="00607C0B"/>
    <w:rsid w:val="006227BE"/>
    <w:rsid w:val="00635725"/>
    <w:rsid w:val="00645854"/>
    <w:rsid w:val="00650E2E"/>
    <w:rsid w:val="00661882"/>
    <w:rsid w:val="0066211A"/>
    <w:rsid w:val="006849AF"/>
    <w:rsid w:val="0068546E"/>
    <w:rsid w:val="006946FE"/>
    <w:rsid w:val="006B2E4D"/>
    <w:rsid w:val="006D6D08"/>
    <w:rsid w:val="00705772"/>
    <w:rsid w:val="00705B1F"/>
    <w:rsid w:val="007076DF"/>
    <w:rsid w:val="0072608F"/>
    <w:rsid w:val="00753A6A"/>
    <w:rsid w:val="00767800"/>
    <w:rsid w:val="007F1D52"/>
    <w:rsid w:val="007F3039"/>
    <w:rsid w:val="00810AF8"/>
    <w:rsid w:val="008121D3"/>
    <w:rsid w:val="00820FBD"/>
    <w:rsid w:val="00853CC3"/>
    <w:rsid w:val="0085752D"/>
    <w:rsid w:val="00885232"/>
    <w:rsid w:val="008B652C"/>
    <w:rsid w:val="008D66D2"/>
    <w:rsid w:val="00900EE8"/>
    <w:rsid w:val="00922D36"/>
    <w:rsid w:val="009255BF"/>
    <w:rsid w:val="0092636F"/>
    <w:rsid w:val="009617FE"/>
    <w:rsid w:val="009663BA"/>
    <w:rsid w:val="009A3C36"/>
    <w:rsid w:val="009B62D4"/>
    <w:rsid w:val="009B644E"/>
    <w:rsid w:val="009C52DF"/>
    <w:rsid w:val="009C7F10"/>
    <w:rsid w:val="009D010B"/>
    <w:rsid w:val="009D0FC0"/>
    <w:rsid w:val="009F70FA"/>
    <w:rsid w:val="00A05561"/>
    <w:rsid w:val="00A45642"/>
    <w:rsid w:val="00A50D37"/>
    <w:rsid w:val="00A706C8"/>
    <w:rsid w:val="00AB55F5"/>
    <w:rsid w:val="00AB74FA"/>
    <w:rsid w:val="00AC7DD6"/>
    <w:rsid w:val="00B02924"/>
    <w:rsid w:val="00B04270"/>
    <w:rsid w:val="00B074F4"/>
    <w:rsid w:val="00B23E76"/>
    <w:rsid w:val="00B24907"/>
    <w:rsid w:val="00B2743B"/>
    <w:rsid w:val="00B460E1"/>
    <w:rsid w:val="00B47A94"/>
    <w:rsid w:val="00B842DB"/>
    <w:rsid w:val="00BC3A6D"/>
    <w:rsid w:val="00BE3F35"/>
    <w:rsid w:val="00BE405E"/>
    <w:rsid w:val="00C24527"/>
    <w:rsid w:val="00C45FA1"/>
    <w:rsid w:val="00C57EE4"/>
    <w:rsid w:val="00C67A47"/>
    <w:rsid w:val="00C74429"/>
    <w:rsid w:val="00C828B8"/>
    <w:rsid w:val="00C912B1"/>
    <w:rsid w:val="00C968E0"/>
    <w:rsid w:val="00CA6053"/>
    <w:rsid w:val="00CB7ADB"/>
    <w:rsid w:val="00CD17B8"/>
    <w:rsid w:val="00D46A68"/>
    <w:rsid w:val="00D7206F"/>
    <w:rsid w:val="00D9584E"/>
    <w:rsid w:val="00DB6993"/>
    <w:rsid w:val="00DC15D8"/>
    <w:rsid w:val="00DC7CF3"/>
    <w:rsid w:val="00DE7428"/>
    <w:rsid w:val="00E03257"/>
    <w:rsid w:val="00E120A3"/>
    <w:rsid w:val="00E20A28"/>
    <w:rsid w:val="00E20BF1"/>
    <w:rsid w:val="00E33ACC"/>
    <w:rsid w:val="00E4422C"/>
    <w:rsid w:val="00E709E6"/>
    <w:rsid w:val="00EB1EF2"/>
    <w:rsid w:val="00ED0262"/>
    <w:rsid w:val="00EE60B1"/>
    <w:rsid w:val="00EF633A"/>
    <w:rsid w:val="00F060F8"/>
    <w:rsid w:val="00F32086"/>
    <w:rsid w:val="00F51A2D"/>
    <w:rsid w:val="00F6575F"/>
    <w:rsid w:val="00F736BB"/>
    <w:rsid w:val="00F86603"/>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1C8E0185-D307-40FB-9D45-71F9F57F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16A8E0-A3F5-4DCA-A8E3-221734FB8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246</Words>
  <Characters>7105</Characters>
  <Application>Microsoft Office Word</Application>
  <DocSecurity>0</DocSecurity>
  <Lines>59</Lines>
  <Paragraphs>1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Petronela Pitoňáková</cp:lastModifiedBy>
  <cp:revision>6</cp:revision>
  <cp:lastPrinted>2022-08-09T11:11:00Z</cp:lastPrinted>
  <dcterms:created xsi:type="dcterms:W3CDTF">2022-12-02T12:38:00Z</dcterms:created>
  <dcterms:modified xsi:type="dcterms:W3CDTF">2023-01-12T11:30:00Z</dcterms:modified>
</cp:coreProperties>
</file>